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78</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194311890"/>
            <w:bookmarkStart w:id="1" w:name="_Toc528772556"/>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78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olor w:val="auto"/>
                <w:kern w:val="0"/>
                <w:szCs w:val="21"/>
                <w:shd w:val="clear" w:color="auto" w:fill="FFFFFF"/>
                <w:lang w:val="en-US"/>
              </w:rPr>
              <w:t>C1188321000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4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4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７８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1605</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313,263.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579,696.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09,122,368.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56</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74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4.56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4</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2.09</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456</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74</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5,275,604.8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0.1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4,740,460.9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9.8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10,016,065.86</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0,016,065.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2.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018,988.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4,646,32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983,060.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3,937,038.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64,571,06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273,9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886,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83,189,24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6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325AEC94-37D3-485A-9F0E-9A2ACDDA0CB9}"/>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7FABA15A-CB1A-4260-B5C8-729DF76E4085}"/>
  </w:font>
  <w:font w:name="仿宋">
    <w:panose1 w:val="02010609060101010101"/>
    <w:charset w:val="86"/>
    <w:family w:val="auto"/>
    <w:pitch w:val="default"/>
    <w:sig w:usb0="800002BF" w:usb1="38CF7CFA" w:usb2="00000016" w:usb3="00000000" w:csb0="00040001" w:csb1="00000000"/>
    <w:embedRegular r:id="rId3" w:fontKey="{FE73818A-0D83-4A4B-BAD7-8649C8D0E449}"/>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p/oOe4iEpbAu/awvsL7je1owmAs=" w:salt="IN89wjck8pAYxDSkr85EV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88B46A5"/>
    <w:rsid w:val="195F6954"/>
    <w:rsid w:val="1B744D95"/>
    <w:rsid w:val="1C311D75"/>
    <w:rsid w:val="214B33FF"/>
    <w:rsid w:val="23D44BC8"/>
    <w:rsid w:val="2AA204DB"/>
    <w:rsid w:val="2E6928E2"/>
    <w:rsid w:val="2FCD2C4F"/>
    <w:rsid w:val="33A76A1C"/>
    <w:rsid w:val="38721494"/>
    <w:rsid w:val="394F4B22"/>
    <w:rsid w:val="3D305393"/>
    <w:rsid w:val="3EB35496"/>
    <w:rsid w:val="3F524561"/>
    <w:rsid w:val="4218718A"/>
    <w:rsid w:val="46776F3C"/>
    <w:rsid w:val="4ADF197E"/>
    <w:rsid w:val="4C8926F7"/>
    <w:rsid w:val="4D1108E2"/>
    <w:rsid w:val="4EE378EB"/>
    <w:rsid w:val="4F1B5360"/>
    <w:rsid w:val="50D46540"/>
    <w:rsid w:val="57FE5038"/>
    <w:rsid w:val="58DF7C14"/>
    <w:rsid w:val="5E660FCE"/>
    <w:rsid w:val="606E71E9"/>
    <w:rsid w:val="61FB6C11"/>
    <w:rsid w:val="64F431AF"/>
    <w:rsid w:val="673B4350"/>
    <w:rsid w:val="67855A67"/>
    <w:rsid w:val="67DF73FA"/>
    <w:rsid w:val="69103C58"/>
    <w:rsid w:val="692A41F0"/>
    <w:rsid w:val="6C7928C7"/>
    <w:rsid w:val="6E9B0AE5"/>
    <w:rsid w:val="705B15C4"/>
    <w:rsid w:val="72B166F7"/>
    <w:rsid w:val="76D405E8"/>
    <w:rsid w:val="78C757E5"/>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277</c:v>
                </c:pt>
                <c:pt idx="1">
                  <c:v>1.0277</c:v>
                </c:pt>
                <c:pt idx="2">
                  <c:v>1.0277</c:v>
                </c:pt>
                <c:pt idx="3">
                  <c:v>1.0276</c:v>
                </c:pt>
                <c:pt idx="4">
                  <c:v>1.0276</c:v>
                </c:pt>
                <c:pt idx="5">
                  <c:v>1.0276</c:v>
                </c:pt>
                <c:pt idx="6">
                  <c:v>1.0276</c:v>
                </c:pt>
                <c:pt idx="7">
                  <c:v>1.0296</c:v>
                </c:pt>
                <c:pt idx="8">
                  <c:v>1.0296</c:v>
                </c:pt>
                <c:pt idx="9">
                  <c:v>1.0295</c:v>
                </c:pt>
                <c:pt idx="10">
                  <c:v>1.0301</c:v>
                </c:pt>
                <c:pt idx="11">
                  <c:v>1.0301</c:v>
                </c:pt>
                <c:pt idx="12">
                  <c:v>1.0303</c:v>
                </c:pt>
                <c:pt idx="13">
                  <c:v>1.0303</c:v>
                </c:pt>
                <c:pt idx="14">
                  <c:v>1.0306</c:v>
                </c:pt>
                <c:pt idx="15">
                  <c:v>1.0306</c:v>
                </c:pt>
                <c:pt idx="16">
                  <c:v>1.0305</c:v>
                </c:pt>
                <c:pt idx="17">
                  <c:v>1.0312</c:v>
                </c:pt>
                <c:pt idx="18">
                  <c:v>1.0314</c:v>
                </c:pt>
                <c:pt idx="19">
                  <c:v>1.0317</c:v>
                </c:pt>
                <c:pt idx="20">
                  <c:v>1.032</c:v>
                </c:pt>
                <c:pt idx="21">
                  <c:v>1.0323</c:v>
                </c:pt>
                <c:pt idx="22">
                  <c:v>1.0323</c:v>
                </c:pt>
                <c:pt idx="23">
                  <c:v>1.0323</c:v>
                </c:pt>
                <c:pt idx="24">
                  <c:v>1.0331</c:v>
                </c:pt>
                <c:pt idx="25">
                  <c:v>1.0335</c:v>
                </c:pt>
                <c:pt idx="26">
                  <c:v>1.0337</c:v>
                </c:pt>
                <c:pt idx="27">
                  <c:v>1.034</c:v>
                </c:pt>
                <c:pt idx="28">
                  <c:v>1.0343</c:v>
                </c:pt>
                <c:pt idx="29">
                  <c:v>1.0342</c:v>
                </c:pt>
                <c:pt idx="30">
                  <c:v>1.0342</c:v>
                </c:pt>
                <c:pt idx="31">
                  <c:v>1.0349</c:v>
                </c:pt>
                <c:pt idx="32">
                  <c:v>1.0352</c:v>
                </c:pt>
                <c:pt idx="33">
                  <c:v>1.0355</c:v>
                </c:pt>
                <c:pt idx="34">
                  <c:v>1.0357</c:v>
                </c:pt>
                <c:pt idx="35">
                  <c:v>1.036</c:v>
                </c:pt>
                <c:pt idx="36">
                  <c:v>1.036</c:v>
                </c:pt>
                <c:pt idx="37">
                  <c:v>1.036</c:v>
                </c:pt>
                <c:pt idx="38">
                  <c:v>1.0368</c:v>
                </c:pt>
                <c:pt idx="39">
                  <c:v>1.037</c:v>
                </c:pt>
                <c:pt idx="40">
                  <c:v>1.0372</c:v>
                </c:pt>
                <c:pt idx="41">
                  <c:v>1.0373</c:v>
                </c:pt>
                <c:pt idx="42">
                  <c:v>1.0374</c:v>
                </c:pt>
                <c:pt idx="43">
                  <c:v>1.0374</c:v>
                </c:pt>
                <c:pt idx="44">
                  <c:v>1.0374</c:v>
                </c:pt>
                <c:pt idx="45">
                  <c:v>1.0381</c:v>
                </c:pt>
                <c:pt idx="46">
                  <c:v>1.0373</c:v>
                </c:pt>
                <c:pt idx="47">
                  <c:v>1.0342</c:v>
                </c:pt>
                <c:pt idx="48">
                  <c:v>1.0344</c:v>
                </c:pt>
                <c:pt idx="49">
                  <c:v>1.0347</c:v>
                </c:pt>
                <c:pt idx="50">
                  <c:v>1.0347</c:v>
                </c:pt>
                <c:pt idx="51">
                  <c:v>1.0346</c:v>
                </c:pt>
                <c:pt idx="52">
                  <c:v>1.0354</c:v>
                </c:pt>
                <c:pt idx="53">
                  <c:v>1.0356</c:v>
                </c:pt>
                <c:pt idx="54">
                  <c:v>1.0358</c:v>
                </c:pt>
                <c:pt idx="55">
                  <c:v>1.0363</c:v>
                </c:pt>
                <c:pt idx="56">
                  <c:v>1.0366</c:v>
                </c:pt>
                <c:pt idx="57">
                  <c:v>1.0366</c:v>
                </c:pt>
                <c:pt idx="58">
                  <c:v>1.0365</c:v>
                </c:pt>
                <c:pt idx="59">
                  <c:v>1.0372</c:v>
                </c:pt>
                <c:pt idx="60">
                  <c:v>1.0373</c:v>
                </c:pt>
                <c:pt idx="61">
                  <c:v>1.0375</c:v>
                </c:pt>
                <c:pt idx="62">
                  <c:v>1.0376</c:v>
                </c:pt>
                <c:pt idx="63">
                  <c:v>1.0375</c:v>
                </c:pt>
                <c:pt idx="64">
                  <c:v>1.0375</c:v>
                </c:pt>
                <c:pt idx="65">
                  <c:v>1.0375</c:v>
                </c:pt>
                <c:pt idx="66">
                  <c:v>1.0384</c:v>
                </c:pt>
                <c:pt idx="67">
                  <c:v>1.0386</c:v>
                </c:pt>
                <c:pt idx="68">
                  <c:v>1.0389</c:v>
                </c:pt>
                <c:pt idx="69">
                  <c:v>1.0392</c:v>
                </c:pt>
                <c:pt idx="70">
                  <c:v>1.0393</c:v>
                </c:pt>
                <c:pt idx="71">
                  <c:v>1.0393</c:v>
                </c:pt>
                <c:pt idx="72">
                  <c:v>1.0393</c:v>
                </c:pt>
                <c:pt idx="73">
                  <c:v>1.04</c:v>
                </c:pt>
                <c:pt idx="74">
                  <c:v>1.0402</c:v>
                </c:pt>
                <c:pt idx="75">
                  <c:v>1.0404</c:v>
                </c:pt>
                <c:pt idx="76">
                  <c:v>1.0404</c:v>
                </c:pt>
                <c:pt idx="77">
                  <c:v>1.0405</c:v>
                </c:pt>
                <c:pt idx="78">
                  <c:v>1.0405</c:v>
                </c:pt>
                <c:pt idx="79">
                  <c:v>1.0405</c:v>
                </c:pt>
                <c:pt idx="80">
                  <c:v>1.0414</c:v>
                </c:pt>
                <c:pt idx="81">
                  <c:v>1.0416</c:v>
                </c:pt>
                <c:pt idx="82">
                  <c:v>1.0419</c:v>
                </c:pt>
                <c:pt idx="83">
                  <c:v>1.0426</c:v>
                </c:pt>
                <c:pt idx="84">
                  <c:v>1.0429</c:v>
                </c:pt>
                <c:pt idx="85">
                  <c:v>1.0429</c:v>
                </c:pt>
                <c:pt idx="86">
                  <c:v>1.0429</c:v>
                </c:pt>
                <c:pt idx="87">
                  <c:v>1.0436</c:v>
                </c:pt>
                <c:pt idx="88">
                  <c:v>1.0439</c:v>
                </c:pt>
                <c:pt idx="89">
                  <c:v>1.045</c:v>
                </c:pt>
                <c:pt idx="90">
                  <c:v>1.0453</c:v>
                </c:pt>
                <c:pt idx="91">
                  <c:v>1.045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9.73046608931938e-5</c:v>
                </c:pt>
                <c:pt idx="4">
                  <c:v>-9.73046608931938e-5</c:v>
                </c:pt>
                <c:pt idx="5">
                  <c:v>-9.73046608931938e-5</c:v>
                </c:pt>
                <c:pt idx="6">
                  <c:v>-9.73046608931938e-5</c:v>
                </c:pt>
                <c:pt idx="7">
                  <c:v>0.00184878855697179</c:v>
                </c:pt>
                <c:pt idx="8">
                  <c:v>0.00184878855697179</c:v>
                </c:pt>
                <c:pt idx="9">
                  <c:v>0.0017514838960786</c:v>
                </c:pt>
                <c:pt idx="10">
                  <c:v>0.00233531186143821</c:v>
                </c:pt>
                <c:pt idx="11">
                  <c:v>0.00233531186143821</c:v>
                </c:pt>
                <c:pt idx="12">
                  <c:v>0.00252992118322459</c:v>
                </c:pt>
                <c:pt idx="13">
                  <c:v>0.00252992118322459</c:v>
                </c:pt>
                <c:pt idx="14">
                  <c:v>0.0028218351659044</c:v>
                </c:pt>
                <c:pt idx="15">
                  <c:v>0.0028218351659044</c:v>
                </c:pt>
                <c:pt idx="16">
                  <c:v>0.0027245305050112</c:v>
                </c:pt>
                <c:pt idx="17">
                  <c:v>0.00340566313126378</c:v>
                </c:pt>
                <c:pt idx="18">
                  <c:v>0.00360027245305061</c:v>
                </c:pt>
                <c:pt idx="19">
                  <c:v>0.00389218643573019</c:v>
                </c:pt>
                <c:pt idx="20">
                  <c:v>0.00418410041841</c:v>
                </c:pt>
                <c:pt idx="21">
                  <c:v>0.0044760144010898</c:v>
                </c:pt>
                <c:pt idx="22">
                  <c:v>0.0044760144010898</c:v>
                </c:pt>
                <c:pt idx="23">
                  <c:v>0.0044760144010898</c:v>
                </c:pt>
                <c:pt idx="24">
                  <c:v>0.0052544516882358</c:v>
                </c:pt>
                <c:pt idx="25">
                  <c:v>0.00564367033180901</c:v>
                </c:pt>
                <c:pt idx="26">
                  <c:v>0.0058382796535954</c:v>
                </c:pt>
                <c:pt idx="27">
                  <c:v>0.00613019363627521</c:v>
                </c:pt>
                <c:pt idx="28">
                  <c:v>0.00642210761895479</c:v>
                </c:pt>
                <c:pt idx="29">
                  <c:v>0.00632480295806159</c:v>
                </c:pt>
                <c:pt idx="30">
                  <c:v>0.00632480295806159</c:v>
                </c:pt>
                <c:pt idx="31">
                  <c:v>0.00700593558431439</c:v>
                </c:pt>
                <c:pt idx="32">
                  <c:v>0.0072978495669942</c:v>
                </c:pt>
                <c:pt idx="33">
                  <c:v>0.007589763549674</c:v>
                </c:pt>
                <c:pt idx="34">
                  <c:v>0.00778437287146061</c:v>
                </c:pt>
                <c:pt idx="35">
                  <c:v>0.00807628685414019</c:v>
                </c:pt>
                <c:pt idx="36">
                  <c:v>0.00807628685414019</c:v>
                </c:pt>
                <c:pt idx="37">
                  <c:v>0.00807628685414019</c:v>
                </c:pt>
                <c:pt idx="38">
                  <c:v>0.00885472414128619</c:v>
                </c:pt>
                <c:pt idx="39">
                  <c:v>0.0090493334630728</c:v>
                </c:pt>
                <c:pt idx="40">
                  <c:v>0.00924394278485918</c:v>
                </c:pt>
                <c:pt idx="41">
                  <c:v>0.0093412474457526</c:v>
                </c:pt>
                <c:pt idx="42">
                  <c:v>0.00943855210664601</c:v>
                </c:pt>
                <c:pt idx="43">
                  <c:v>0.00943855210664601</c:v>
                </c:pt>
                <c:pt idx="44">
                  <c:v>0.00943855210664601</c:v>
                </c:pt>
                <c:pt idx="45">
                  <c:v>0.0101196847328986</c:v>
                </c:pt>
                <c:pt idx="46">
                  <c:v>0.0093412474457526</c:v>
                </c:pt>
                <c:pt idx="47">
                  <c:v>0.00632480295806159</c:v>
                </c:pt>
                <c:pt idx="48">
                  <c:v>0.0065194122798482</c:v>
                </c:pt>
                <c:pt idx="49">
                  <c:v>0.00681132626252778</c:v>
                </c:pt>
                <c:pt idx="50">
                  <c:v>0.00681132626252778</c:v>
                </c:pt>
                <c:pt idx="51">
                  <c:v>0.00671402160163459</c:v>
                </c:pt>
                <c:pt idx="52">
                  <c:v>0.00749245888878081</c:v>
                </c:pt>
                <c:pt idx="53">
                  <c:v>0.00768706821056719</c:v>
                </c:pt>
                <c:pt idx="54">
                  <c:v>0.0078816775323538</c:v>
                </c:pt>
                <c:pt idx="55">
                  <c:v>0.00836820083681999</c:v>
                </c:pt>
                <c:pt idx="56">
                  <c:v>0.0086601148194998</c:v>
                </c:pt>
                <c:pt idx="57">
                  <c:v>0.0086601148194998</c:v>
                </c:pt>
                <c:pt idx="58">
                  <c:v>0.0085628101586066</c:v>
                </c:pt>
                <c:pt idx="59">
                  <c:v>0.00924394278485918</c:v>
                </c:pt>
                <c:pt idx="60">
                  <c:v>0.0093412474457526</c:v>
                </c:pt>
                <c:pt idx="61">
                  <c:v>0.00953585676753921</c:v>
                </c:pt>
                <c:pt idx="62">
                  <c:v>0.0096331614284324</c:v>
                </c:pt>
                <c:pt idx="63">
                  <c:v>0.00953585676753921</c:v>
                </c:pt>
                <c:pt idx="64">
                  <c:v>0.00953585676753921</c:v>
                </c:pt>
                <c:pt idx="65">
                  <c:v>0.00953585676753921</c:v>
                </c:pt>
                <c:pt idx="66">
                  <c:v>0.0104115987155784</c:v>
                </c:pt>
                <c:pt idx="67">
                  <c:v>0.010606208037365</c:v>
                </c:pt>
                <c:pt idx="68">
                  <c:v>0.0108981220200446</c:v>
                </c:pt>
                <c:pt idx="69">
                  <c:v>0.0111900360027244</c:v>
                </c:pt>
                <c:pt idx="70">
                  <c:v>0.0112873406636176</c:v>
                </c:pt>
                <c:pt idx="71">
                  <c:v>0.0112873406636176</c:v>
                </c:pt>
                <c:pt idx="72">
                  <c:v>0.0112873406636176</c:v>
                </c:pt>
                <c:pt idx="73">
                  <c:v>0.0119684732898706</c:v>
                </c:pt>
                <c:pt idx="74">
                  <c:v>0.012163082611657</c:v>
                </c:pt>
                <c:pt idx="75">
                  <c:v>0.0123576919334436</c:v>
                </c:pt>
                <c:pt idx="76">
                  <c:v>0.0123576919334436</c:v>
                </c:pt>
                <c:pt idx="77">
                  <c:v>0.0124549965943368</c:v>
                </c:pt>
                <c:pt idx="78">
                  <c:v>0.0124549965943368</c:v>
                </c:pt>
                <c:pt idx="79">
                  <c:v>0.0124549965943368</c:v>
                </c:pt>
                <c:pt idx="80">
                  <c:v>0.0133307385423762</c:v>
                </c:pt>
                <c:pt idx="81">
                  <c:v>0.0135253478641628</c:v>
                </c:pt>
                <c:pt idx="82">
                  <c:v>0.0138172618468424</c:v>
                </c:pt>
                <c:pt idx="83">
                  <c:v>0.0144983944730952</c:v>
                </c:pt>
                <c:pt idx="84">
                  <c:v>0.014790308455775</c:v>
                </c:pt>
                <c:pt idx="85">
                  <c:v>0.014790308455775</c:v>
                </c:pt>
                <c:pt idx="86">
                  <c:v>0.014790308455775</c:v>
                </c:pt>
                <c:pt idx="87">
                  <c:v>0.0154714410820278</c:v>
                </c:pt>
                <c:pt idx="88">
                  <c:v>0.0157633550647076</c:v>
                </c:pt>
                <c:pt idx="89">
                  <c:v>0.0168337063345334</c:v>
                </c:pt>
                <c:pt idx="90">
                  <c:v>0.017125620317213</c:v>
                </c:pt>
                <c:pt idx="91">
                  <c:v>0.01741753429989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4:1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743FB0AC5F184A9DAF7076A76A74701B</vt:lpwstr>
  </property>
</Properties>
</file>